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66F9D56D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proofErr w:type="spellStart"/>
      <w:r w:rsidR="006E417B">
        <w:t>Reviewe</w:t>
      </w:r>
      <w:r w:rsidR="00615115">
        <w:t>s</w:t>
      </w:r>
      <w:r w:rsidR="006E417B">
        <w:t>r</w:t>
      </w:r>
      <w:proofErr w:type="spellEnd"/>
      <w:r w:rsidR="006E417B">
        <w:t>:</w:t>
      </w:r>
    </w:p>
    <w:p w14:paraId="280CE4B1" w14:textId="202F345D" w:rsidR="006E417B" w:rsidRDefault="006E417B" w:rsidP="00634758">
      <w:r>
        <w:t xml:space="preserve">Name of the developer being reviewed: </w:t>
      </w:r>
    </w:p>
    <w:tbl>
      <w:tblPr>
        <w:tblStyle w:val="TableGrid"/>
        <w:tblW w:w="14035" w:type="dxa"/>
        <w:tblInd w:w="-1085" w:type="dxa"/>
        <w:tblLook w:val="04A0" w:firstRow="1" w:lastRow="0" w:firstColumn="1" w:lastColumn="0" w:noHBand="0" w:noVBand="1"/>
      </w:tblPr>
      <w:tblGrid>
        <w:gridCol w:w="1592"/>
        <w:gridCol w:w="7768"/>
        <w:gridCol w:w="4675"/>
      </w:tblGrid>
      <w:tr w:rsidR="006E417B" w:rsidRPr="00D869E8" w14:paraId="3C97F34B" w14:textId="3CF59A12" w:rsidTr="009A2F55">
        <w:trPr>
          <w:trHeight w:val="563"/>
        </w:trPr>
        <w:tc>
          <w:tcPr>
            <w:tcW w:w="1592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768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7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9A2F55">
        <w:trPr>
          <w:trHeight w:val="980"/>
        </w:trPr>
        <w:tc>
          <w:tcPr>
            <w:tcW w:w="1592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768" w:type="dxa"/>
          </w:tcPr>
          <w:p w14:paraId="350D9726" w14:textId="49D3243E" w:rsidR="006E417B" w:rsidRDefault="006E417B" w:rsidP="006300D5"/>
        </w:tc>
        <w:tc>
          <w:tcPr>
            <w:tcW w:w="467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9A2F55">
        <w:trPr>
          <w:trHeight w:val="980"/>
        </w:trPr>
        <w:tc>
          <w:tcPr>
            <w:tcW w:w="1592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768" w:type="dxa"/>
          </w:tcPr>
          <w:p w14:paraId="60FA492B" w14:textId="77777777" w:rsidR="006E417B" w:rsidRDefault="006E417B" w:rsidP="006300D5"/>
        </w:tc>
        <w:tc>
          <w:tcPr>
            <w:tcW w:w="467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9A2F55">
        <w:trPr>
          <w:trHeight w:val="980"/>
        </w:trPr>
        <w:tc>
          <w:tcPr>
            <w:tcW w:w="1592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768" w:type="dxa"/>
          </w:tcPr>
          <w:p w14:paraId="0D6AC72D" w14:textId="77777777" w:rsidR="006E417B" w:rsidRDefault="006E417B" w:rsidP="006300D5"/>
        </w:tc>
        <w:tc>
          <w:tcPr>
            <w:tcW w:w="467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9A2F55">
        <w:trPr>
          <w:trHeight w:val="980"/>
        </w:trPr>
        <w:tc>
          <w:tcPr>
            <w:tcW w:w="1592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768" w:type="dxa"/>
          </w:tcPr>
          <w:p w14:paraId="73661F66" w14:textId="77777777" w:rsidR="006E417B" w:rsidRDefault="006E417B" w:rsidP="006300D5"/>
        </w:tc>
        <w:tc>
          <w:tcPr>
            <w:tcW w:w="4675" w:type="dxa"/>
          </w:tcPr>
          <w:p w14:paraId="2FCF8E5B" w14:textId="77777777" w:rsidR="006E417B" w:rsidRDefault="006E417B" w:rsidP="006300D5"/>
        </w:tc>
      </w:tr>
      <w:tr w:rsidR="006E417B" w14:paraId="04BCDCAC" w14:textId="77777777" w:rsidTr="009A2F55">
        <w:trPr>
          <w:trHeight w:val="980"/>
        </w:trPr>
        <w:tc>
          <w:tcPr>
            <w:tcW w:w="1592" w:type="dxa"/>
          </w:tcPr>
          <w:p w14:paraId="79ADEEE6" w14:textId="6A2C1C1C" w:rsidR="006E417B" w:rsidRPr="009A2F55" w:rsidRDefault="006E417B" w:rsidP="006300D5">
            <w:pPr>
              <w:rPr>
                <w:b/>
                <w:bCs/>
              </w:rPr>
            </w:pPr>
            <w:r w:rsidRPr="009A2F55">
              <w:rPr>
                <w:b/>
                <w:bCs/>
              </w:rPr>
              <w:t xml:space="preserve">Add </w:t>
            </w:r>
            <w:r w:rsidR="009A2F55" w:rsidRPr="009A2F55">
              <w:rPr>
                <w:b/>
                <w:bCs/>
              </w:rPr>
              <w:t>as many more categories as needed</w:t>
            </w:r>
          </w:p>
        </w:tc>
        <w:tc>
          <w:tcPr>
            <w:tcW w:w="7768" w:type="dxa"/>
          </w:tcPr>
          <w:p w14:paraId="20B2EBE3" w14:textId="77777777" w:rsidR="006E417B" w:rsidRDefault="006E417B" w:rsidP="006300D5"/>
        </w:tc>
        <w:tc>
          <w:tcPr>
            <w:tcW w:w="4675" w:type="dxa"/>
          </w:tcPr>
          <w:p w14:paraId="0B102089" w14:textId="77777777" w:rsidR="006E417B" w:rsidRDefault="006E417B" w:rsidP="006300D5"/>
        </w:tc>
      </w:tr>
    </w:tbl>
    <w:p w14:paraId="73C39F3B" w14:textId="77777777" w:rsidR="00634758" w:rsidRPr="00634758" w:rsidRDefault="00634758" w:rsidP="00634758"/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rQUA1tYTbSwAAAA="/>
  </w:docVars>
  <w:rsids>
    <w:rsidRoot w:val="002029AC"/>
    <w:rsid w:val="00071888"/>
    <w:rsid w:val="00096914"/>
    <w:rsid w:val="00097005"/>
    <w:rsid w:val="000E4049"/>
    <w:rsid w:val="0010630D"/>
    <w:rsid w:val="00186BAD"/>
    <w:rsid w:val="002029AC"/>
    <w:rsid w:val="00263AF0"/>
    <w:rsid w:val="0027468B"/>
    <w:rsid w:val="0027502C"/>
    <w:rsid w:val="002C0BBE"/>
    <w:rsid w:val="002D75A1"/>
    <w:rsid w:val="003B43AA"/>
    <w:rsid w:val="004B4DBC"/>
    <w:rsid w:val="004B534B"/>
    <w:rsid w:val="004F2397"/>
    <w:rsid w:val="004F3C3A"/>
    <w:rsid w:val="004F74C2"/>
    <w:rsid w:val="0056278C"/>
    <w:rsid w:val="00584660"/>
    <w:rsid w:val="005B6FEE"/>
    <w:rsid w:val="00615115"/>
    <w:rsid w:val="0062240A"/>
    <w:rsid w:val="006332EE"/>
    <w:rsid w:val="00634758"/>
    <w:rsid w:val="006424AD"/>
    <w:rsid w:val="00675FF4"/>
    <w:rsid w:val="006A6C7D"/>
    <w:rsid w:val="006E417B"/>
    <w:rsid w:val="00775847"/>
    <w:rsid w:val="00782C84"/>
    <w:rsid w:val="007B7262"/>
    <w:rsid w:val="007B7ED4"/>
    <w:rsid w:val="00841C8D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BB67DF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Mohammad Moshirpour</cp:lastModifiedBy>
  <cp:revision>25</cp:revision>
  <dcterms:created xsi:type="dcterms:W3CDTF">2017-02-07T04:26:00Z</dcterms:created>
  <dcterms:modified xsi:type="dcterms:W3CDTF">2020-10-30T16:23:00Z</dcterms:modified>
</cp:coreProperties>
</file>